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22FA" w:rsidRDefault="00861C58" w:rsidP="00B65644">
      <w:pPr>
        <w:pStyle w:val="NoSpacing"/>
        <w:jc w:val="center"/>
        <w:rPr>
          <w:rFonts w:ascii="Arial Black" w:hAnsi="Arial Black"/>
          <w:b/>
          <w:sz w:val="48"/>
          <w:szCs w:val="48"/>
        </w:rPr>
      </w:pPr>
      <w:r>
        <w:rPr>
          <w:rFonts w:ascii="Arial Black" w:hAnsi="Arial Black"/>
          <w:b/>
          <w:sz w:val="48"/>
          <w:szCs w:val="48"/>
        </w:rPr>
        <w:t xml:space="preserve">2024 </w:t>
      </w:r>
      <w:r w:rsidR="00C322FA">
        <w:rPr>
          <w:rFonts w:ascii="Arial Black" w:hAnsi="Arial Black"/>
          <w:b/>
          <w:sz w:val="48"/>
          <w:szCs w:val="48"/>
        </w:rPr>
        <w:t xml:space="preserve">Official </w:t>
      </w:r>
      <w:bookmarkStart w:id="0" w:name="_GoBack"/>
      <w:bookmarkEnd w:id="0"/>
      <w:r w:rsidR="00B65644" w:rsidRPr="00144EDF">
        <w:rPr>
          <w:rFonts w:ascii="Arial Black" w:hAnsi="Arial Black"/>
          <w:b/>
          <w:sz w:val="48"/>
          <w:szCs w:val="48"/>
        </w:rPr>
        <w:t xml:space="preserve">Polling </w:t>
      </w:r>
      <w:r w:rsidR="006123BC">
        <w:rPr>
          <w:rFonts w:ascii="Arial Black" w:hAnsi="Arial Black"/>
          <w:b/>
          <w:sz w:val="48"/>
          <w:szCs w:val="48"/>
        </w:rPr>
        <w:t>Locations</w:t>
      </w:r>
      <w:r w:rsidR="00C322FA">
        <w:rPr>
          <w:rFonts w:ascii="Arial Black" w:hAnsi="Arial Black"/>
          <w:b/>
          <w:sz w:val="48"/>
          <w:szCs w:val="48"/>
        </w:rPr>
        <w:t xml:space="preserve"> </w:t>
      </w:r>
      <w:r w:rsidR="00A85FD3">
        <w:rPr>
          <w:rFonts w:ascii="Arial Black" w:hAnsi="Arial Black"/>
          <w:b/>
          <w:sz w:val="48"/>
          <w:szCs w:val="48"/>
        </w:rPr>
        <w:t>of</w:t>
      </w:r>
      <w:r w:rsidR="00C322FA">
        <w:rPr>
          <w:rFonts w:ascii="Arial Black" w:hAnsi="Arial Black"/>
          <w:b/>
          <w:sz w:val="48"/>
          <w:szCs w:val="48"/>
        </w:rPr>
        <w:t xml:space="preserve"> </w:t>
      </w:r>
    </w:p>
    <w:p w:rsidR="004B5893" w:rsidRDefault="00C322FA" w:rsidP="00B65644">
      <w:pPr>
        <w:pStyle w:val="NoSpacing"/>
        <w:jc w:val="center"/>
        <w:rPr>
          <w:rFonts w:ascii="Arial Black" w:hAnsi="Arial Black"/>
          <w:b/>
          <w:sz w:val="48"/>
          <w:szCs w:val="48"/>
        </w:rPr>
      </w:pPr>
      <w:r>
        <w:rPr>
          <w:rFonts w:ascii="Arial Black" w:hAnsi="Arial Black"/>
          <w:b/>
          <w:sz w:val="48"/>
          <w:szCs w:val="48"/>
        </w:rPr>
        <w:t>Houston County, Texas</w:t>
      </w:r>
    </w:p>
    <w:p w:rsidR="000D57BF" w:rsidRPr="00D46683" w:rsidRDefault="000D57BF" w:rsidP="00B65644">
      <w:pPr>
        <w:pStyle w:val="NoSpacing"/>
        <w:jc w:val="center"/>
        <w:rPr>
          <w:rFonts w:ascii="Arial Black" w:hAnsi="Arial Black"/>
          <w:b/>
          <w:sz w:val="20"/>
          <w:szCs w:val="20"/>
        </w:rPr>
      </w:pPr>
    </w:p>
    <w:tbl>
      <w:tblPr>
        <w:tblStyle w:val="TableGrid"/>
        <w:tblW w:w="11250" w:type="dxa"/>
        <w:tblInd w:w="-16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3649"/>
        <w:gridCol w:w="4500"/>
        <w:gridCol w:w="3101"/>
      </w:tblGrid>
      <w:tr w:rsidR="00D46683" w:rsidTr="00B832E7">
        <w:tc>
          <w:tcPr>
            <w:tcW w:w="3649" w:type="dxa"/>
          </w:tcPr>
          <w:p w:rsidR="00D46683" w:rsidRPr="00D46683" w:rsidRDefault="00D46683" w:rsidP="00D46683">
            <w:pPr>
              <w:pStyle w:val="NoSpacing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Mai</w:t>
            </w:r>
            <w:r w:rsidR="00502B67">
              <w:rPr>
                <w:rFonts w:cstheme="minorHAnsi"/>
                <w:b/>
                <w:sz w:val="26"/>
                <w:szCs w:val="26"/>
              </w:rPr>
              <w:t>n</w:t>
            </w:r>
            <w:r w:rsidRPr="00D46683">
              <w:rPr>
                <w:rFonts w:cstheme="minorHAnsi"/>
                <w:b/>
                <w:sz w:val="26"/>
                <w:szCs w:val="26"/>
              </w:rPr>
              <w:t xml:space="preserve"> Early Voting Location</w:t>
            </w:r>
          </w:p>
        </w:tc>
        <w:tc>
          <w:tcPr>
            <w:tcW w:w="4500" w:type="dxa"/>
            <w:vAlign w:val="center"/>
          </w:tcPr>
          <w:p w:rsidR="00D46683" w:rsidRPr="00D46683" w:rsidRDefault="00D46683" w:rsidP="00D46683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Houston County Senior Citizen Center</w:t>
            </w:r>
          </w:p>
        </w:tc>
        <w:tc>
          <w:tcPr>
            <w:tcW w:w="3101" w:type="dxa"/>
            <w:vAlign w:val="center"/>
          </w:tcPr>
          <w:p w:rsidR="00D46683" w:rsidRPr="00D46683" w:rsidRDefault="00D46683" w:rsidP="00D46683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716 Wells Street, Crockett</w:t>
            </w:r>
          </w:p>
        </w:tc>
      </w:tr>
      <w:tr w:rsidR="00D46683" w:rsidRPr="00F0052E" w:rsidTr="00B832E7">
        <w:tc>
          <w:tcPr>
            <w:tcW w:w="3649" w:type="dxa"/>
            <w:shd w:val="clear" w:color="auto" w:fill="BFBFBF" w:themeFill="background1" w:themeFillShade="BF"/>
          </w:tcPr>
          <w:p w:rsidR="00D46683" w:rsidRPr="00D46683" w:rsidRDefault="00D46683" w:rsidP="00D46683">
            <w:pPr>
              <w:rPr>
                <w:rFonts w:cstheme="minorHAnsi"/>
              </w:rPr>
            </w:pPr>
            <w:r w:rsidRPr="00D46683">
              <w:rPr>
                <w:rFonts w:eastAsia="Times New Roman" w:cstheme="minorHAnsi"/>
                <w:color w:val="212121"/>
                <w:lang w:val="es-ES"/>
              </w:rPr>
              <w:t>Lugar principal de Votación anticipada</w:t>
            </w:r>
          </w:p>
        </w:tc>
        <w:tc>
          <w:tcPr>
            <w:tcW w:w="450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D46683">
            <w:pPr>
              <w:pStyle w:val="NoSpacing"/>
              <w:spacing w:line="276" w:lineRule="auto"/>
              <w:rPr>
                <w:rFonts w:cstheme="minorHAnsi"/>
                <w:i/>
                <w:lang w:val="es-MX"/>
              </w:rPr>
            </w:pPr>
            <w:r w:rsidRPr="00D46683">
              <w:rPr>
                <w:rFonts w:cstheme="minorHAnsi"/>
                <w:i/>
                <w:lang w:val="es-MX"/>
              </w:rPr>
              <w:t>Centro de los Jubilados condado de Houston</w:t>
            </w:r>
          </w:p>
        </w:tc>
        <w:tc>
          <w:tcPr>
            <w:tcW w:w="3101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D46683">
            <w:pPr>
              <w:rPr>
                <w:rFonts w:cstheme="minorHAnsi"/>
                <w:i/>
              </w:rPr>
            </w:pPr>
            <w:r w:rsidRPr="00D46683">
              <w:rPr>
                <w:rFonts w:cstheme="minorHAnsi"/>
                <w:i/>
              </w:rPr>
              <w:t>716 Wells Street, Crockett</w:t>
            </w:r>
          </w:p>
        </w:tc>
      </w:tr>
    </w:tbl>
    <w:p w:rsidR="00B65644" w:rsidRPr="00092284" w:rsidRDefault="00B65644" w:rsidP="00B65644">
      <w:pPr>
        <w:pStyle w:val="NoSpacing"/>
        <w:jc w:val="center"/>
        <w:rPr>
          <w:sz w:val="16"/>
          <w:szCs w:val="16"/>
        </w:rPr>
      </w:pPr>
    </w:p>
    <w:tbl>
      <w:tblPr>
        <w:tblStyle w:val="TableGrid"/>
        <w:tblW w:w="11250" w:type="dxa"/>
        <w:tblInd w:w="-16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440"/>
        <w:gridCol w:w="5850"/>
        <w:gridCol w:w="3960"/>
      </w:tblGrid>
      <w:tr w:rsidR="00D46683" w:rsidRPr="00831448" w:rsidTr="000C16CA">
        <w:trPr>
          <w:trHeight w:val="144"/>
        </w:trPr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 1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46683" w:rsidRPr="00D46683" w:rsidRDefault="0047167A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47167A">
              <w:rPr>
                <w:rFonts w:cstheme="minorHAnsi"/>
                <w:b/>
                <w:sz w:val="26"/>
                <w:szCs w:val="26"/>
              </w:rPr>
              <w:t xml:space="preserve">Bethel </w:t>
            </w:r>
            <w:r w:rsidR="00C23171">
              <w:rPr>
                <w:rFonts w:cstheme="minorHAnsi"/>
                <w:b/>
                <w:sz w:val="26"/>
                <w:szCs w:val="26"/>
              </w:rPr>
              <w:t xml:space="preserve">Missionary </w:t>
            </w:r>
            <w:r w:rsidRPr="0047167A">
              <w:rPr>
                <w:rFonts w:cstheme="minorHAnsi"/>
                <w:b/>
                <w:sz w:val="26"/>
                <w:szCs w:val="26"/>
              </w:rPr>
              <w:t>Baptist Church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46683" w:rsidRPr="00D46683" w:rsidRDefault="0047167A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904 N. 6</w:t>
            </w:r>
            <w:r w:rsidRPr="0047167A">
              <w:rPr>
                <w:rFonts w:cstheme="minorHAnsi"/>
                <w:b/>
                <w:sz w:val="26"/>
                <w:szCs w:val="26"/>
                <w:vertAlign w:val="superscript"/>
              </w:rPr>
              <w:t>th</w:t>
            </w:r>
            <w:r>
              <w:rPr>
                <w:rFonts w:cstheme="minorHAnsi"/>
                <w:b/>
                <w:sz w:val="26"/>
                <w:szCs w:val="26"/>
              </w:rPr>
              <w:t xml:space="preserve"> </w:t>
            </w:r>
            <w:r w:rsidR="00D46683" w:rsidRPr="00D46683">
              <w:rPr>
                <w:rFonts w:cstheme="minorHAnsi"/>
                <w:b/>
                <w:sz w:val="26"/>
                <w:szCs w:val="26"/>
              </w:rPr>
              <w:t>Street, Crockett</w:t>
            </w:r>
          </w:p>
        </w:tc>
      </w:tr>
      <w:tr w:rsidR="00D46683" w:rsidRPr="00831448" w:rsidTr="000C16CA">
        <w:trPr>
          <w:trHeight w:val="91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Precinto 1 </w:t>
            </w:r>
          </w:p>
        </w:tc>
        <w:tc>
          <w:tcPr>
            <w:tcW w:w="5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D46683" w:rsidRPr="00D46683" w:rsidRDefault="0047167A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Iglesia Bautista </w:t>
            </w:r>
            <w:r w:rsidR="00C23171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Misionera </w:t>
            </w:r>
            <w:r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Bethel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D46683" w:rsidRPr="00D46683" w:rsidRDefault="0047167A" w:rsidP="000C16CA">
            <w:pPr>
              <w:rPr>
                <w:rFonts w:cstheme="minorHAnsi"/>
                <w:i/>
                <w:sz w:val="24"/>
                <w:szCs w:val="24"/>
              </w:rPr>
            </w:pPr>
            <w:r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904</w:t>
            </w:r>
            <w:r w:rsidR="00D46683"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 N. 6th Street, Crockett</w:t>
            </w:r>
          </w:p>
        </w:tc>
      </w:tr>
      <w:tr w:rsidR="00D46683" w:rsidRPr="00831448" w:rsidTr="000C16CA">
        <w:trPr>
          <w:trHeight w:val="144"/>
        </w:trPr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2</w:t>
            </w:r>
          </w:p>
        </w:tc>
        <w:tc>
          <w:tcPr>
            <w:tcW w:w="5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Grace Lutheran Church – Fellowship Hall</w:t>
            </w:r>
          </w:p>
        </w:tc>
        <w:tc>
          <w:tcPr>
            <w:tcW w:w="39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925 W. Loop 304, Crockett</w:t>
            </w:r>
          </w:p>
        </w:tc>
      </w:tr>
      <w:tr w:rsidR="00D46683" w:rsidRPr="00831448" w:rsidTr="000C16CA">
        <w:trPr>
          <w:trHeight w:val="111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Precinto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2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 xml:space="preserve">Grace </w:t>
            </w:r>
            <w:r w:rsidR="00502B67" w:rsidRPr="00D46683">
              <w:rPr>
                <w:rFonts w:cstheme="minorHAnsi"/>
                <w:i/>
                <w:sz w:val="24"/>
                <w:szCs w:val="24"/>
                <w:lang w:val="es-MX"/>
              </w:rPr>
              <w:t>Luterano</w:t>
            </w: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 xml:space="preserve"> </w:t>
            </w:r>
            <w:r w:rsidR="00502B67">
              <w:rPr>
                <w:rFonts w:cstheme="minorHAnsi"/>
                <w:i/>
                <w:sz w:val="24"/>
                <w:szCs w:val="24"/>
                <w:lang w:val="es-MX"/>
              </w:rPr>
              <w:t>Iglesia</w:t>
            </w: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 xml:space="preserve"> – Salón de becas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925 W. Loop 304, Crockett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3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Crockett I.S.D. Admin. Building – Cafetorium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1400 W. Austin Street, Crockett</w:t>
            </w:r>
          </w:p>
        </w:tc>
      </w:tr>
      <w:tr w:rsidR="00D46683" w:rsidRPr="00831448" w:rsidTr="000C16CA">
        <w:trPr>
          <w:trHeight w:val="96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3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MX"/>
              </w:rPr>
              <w:t>Crockett I.S.D. Administración Escolar – Cafetería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1400 W. Austin Street, Crockett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4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Houston County Senior Citizen Center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716 Wells Street, Crockett</w:t>
            </w:r>
          </w:p>
        </w:tc>
      </w:tr>
      <w:tr w:rsidR="00D46683" w:rsidRPr="00831448" w:rsidTr="000C16CA">
        <w:trPr>
          <w:trHeight w:val="111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Precinto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4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Centro de los Jubilados condado de Houston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716 Wells Street, Crockett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5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47167A" w:rsidRDefault="00F62E34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47167A">
              <w:rPr>
                <w:rFonts w:cstheme="minorHAnsi"/>
                <w:b/>
                <w:sz w:val="26"/>
                <w:szCs w:val="26"/>
              </w:rPr>
              <w:t>Grapeland</w:t>
            </w:r>
            <w:r w:rsidR="0047167A" w:rsidRPr="0047167A">
              <w:rPr>
                <w:rFonts w:cstheme="minorHAnsi"/>
                <w:b/>
                <w:sz w:val="26"/>
                <w:szCs w:val="26"/>
              </w:rPr>
              <w:t xml:space="preserve"> First </w:t>
            </w:r>
            <w:r w:rsidR="00D46683" w:rsidRPr="0047167A">
              <w:rPr>
                <w:rFonts w:cstheme="minorHAnsi"/>
                <w:b/>
                <w:sz w:val="26"/>
                <w:szCs w:val="26"/>
              </w:rPr>
              <w:t xml:space="preserve">Methodist Church 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715 US Hwy. 287 N., Grapeland</w:t>
            </w:r>
          </w:p>
        </w:tc>
      </w:tr>
      <w:tr w:rsidR="00D46683" w:rsidRPr="00831448" w:rsidTr="000C16CA">
        <w:trPr>
          <w:trHeight w:val="96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5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Primera Iglesia Metodista </w:t>
            </w:r>
            <w:r w:rsidR="0047167A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G</w:t>
            </w: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rapeland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715 US </w:t>
            </w:r>
            <w:proofErr w:type="spellStart"/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Hwy</w:t>
            </w:r>
            <w:proofErr w:type="spellEnd"/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. 287 </w:t>
            </w:r>
            <w:proofErr w:type="gramStart"/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N.</w:t>
            </w:r>
            <w:proofErr w:type="gramEnd"/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, Grapeland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6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F62E34" w:rsidRDefault="0047167A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  <w:highlight w:val="yellow"/>
              </w:rPr>
            </w:pPr>
            <w:r w:rsidRPr="0047167A">
              <w:rPr>
                <w:rFonts w:cstheme="minorHAnsi"/>
                <w:b/>
                <w:sz w:val="26"/>
                <w:szCs w:val="26"/>
              </w:rPr>
              <w:t xml:space="preserve">Grapeland </w:t>
            </w:r>
            <w:r w:rsidR="00ED2B58">
              <w:rPr>
                <w:rFonts w:cstheme="minorHAnsi"/>
                <w:b/>
                <w:sz w:val="26"/>
                <w:szCs w:val="26"/>
              </w:rPr>
              <w:t>Senior Citizens Center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47167A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 xml:space="preserve">112 Church </w:t>
            </w:r>
            <w:r w:rsidR="00D46683" w:rsidRPr="00D46683">
              <w:rPr>
                <w:rFonts w:cstheme="minorHAnsi"/>
                <w:b/>
                <w:sz w:val="26"/>
                <w:szCs w:val="26"/>
              </w:rPr>
              <w:t>Street, Grapeland</w:t>
            </w:r>
          </w:p>
        </w:tc>
      </w:tr>
      <w:tr w:rsidR="00D46683" w:rsidRPr="00831448" w:rsidTr="000C16CA">
        <w:trPr>
          <w:trHeight w:val="111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b/>
                <w:i/>
                <w:sz w:val="24"/>
                <w:szCs w:val="24"/>
              </w:rPr>
            </w:pPr>
            <w:r w:rsidRPr="00D46683">
              <w:rPr>
                <w:rFonts w:cstheme="minorHAnsi"/>
                <w:b/>
                <w:i/>
                <w:sz w:val="24"/>
                <w:szCs w:val="24"/>
                <w:lang w:val="es-MX"/>
              </w:rPr>
              <w:t>Precinto</w:t>
            </w:r>
            <w:r w:rsidRPr="00D46683">
              <w:rPr>
                <w:rFonts w:cstheme="minorHAnsi"/>
                <w:b/>
                <w:i/>
                <w:sz w:val="24"/>
                <w:szCs w:val="24"/>
              </w:rPr>
              <w:t xml:space="preserve"> 6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47167A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  <w:lang w:val="es-MX"/>
              </w:rPr>
            </w:pPr>
            <w:r>
              <w:rPr>
                <w:rFonts w:cstheme="minorHAnsi"/>
                <w:i/>
                <w:sz w:val="24"/>
                <w:szCs w:val="24"/>
                <w:lang w:val="es-MX"/>
              </w:rPr>
              <w:t xml:space="preserve">Centro de </w:t>
            </w:r>
            <w:r w:rsidR="00ED2B58">
              <w:rPr>
                <w:rFonts w:cstheme="minorHAnsi"/>
                <w:i/>
                <w:sz w:val="24"/>
                <w:szCs w:val="24"/>
                <w:lang w:val="es-MX"/>
              </w:rPr>
              <w:t>Personas Mayores de</w:t>
            </w:r>
            <w:r>
              <w:rPr>
                <w:rFonts w:cstheme="minorHAnsi"/>
                <w:i/>
                <w:sz w:val="24"/>
                <w:szCs w:val="24"/>
                <w:lang w:val="es-MX"/>
              </w:rPr>
              <w:t xml:space="preserve"> </w:t>
            </w:r>
            <w:r w:rsidR="00D46683" w:rsidRPr="00D46683">
              <w:rPr>
                <w:rFonts w:cstheme="minorHAnsi"/>
                <w:i/>
                <w:sz w:val="24"/>
                <w:szCs w:val="24"/>
                <w:lang w:val="es-MX"/>
              </w:rPr>
              <w:t>Grapeland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b/>
                <w:i/>
                <w:sz w:val="24"/>
                <w:szCs w:val="24"/>
              </w:rPr>
            </w:pPr>
            <w:r w:rsidRPr="00D46683">
              <w:rPr>
                <w:rFonts w:cstheme="minorHAnsi"/>
                <w:b/>
                <w:i/>
                <w:sz w:val="24"/>
                <w:szCs w:val="24"/>
              </w:rPr>
              <w:t>11</w:t>
            </w:r>
            <w:r w:rsidR="0047167A">
              <w:rPr>
                <w:rFonts w:cstheme="minorHAnsi"/>
                <w:b/>
                <w:i/>
                <w:sz w:val="24"/>
                <w:szCs w:val="24"/>
              </w:rPr>
              <w:t>2 Church</w:t>
            </w:r>
            <w:r>
              <w:rPr>
                <w:rFonts w:cstheme="minorHAnsi"/>
                <w:b/>
                <w:i/>
                <w:sz w:val="24"/>
                <w:szCs w:val="24"/>
              </w:rPr>
              <w:t xml:space="preserve"> Street</w:t>
            </w:r>
            <w:r w:rsidRPr="00D46683">
              <w:rPr>
                <w:rFonts w:cstheme="minorHAnsi"/>
                <w:b/>
                <w:i/>
                <w:sz w:val="24"/>
                <w:szCs w:val="24"/>
              </w:rPr>
              <w:t>, Grapeland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7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 xml:space="preserve">Lovelady Community Center – Building </w:t>
            </w:r>
            <w:r w:rsidR="00B34D08">
              <w:rPr>
                <w:rFonts w:cstheme="minorHAnsi"/>
                <w:b/>
                <w:sz w:val="26"/>
                <w:szCs w:val="26"/>
              </w:rPr>
              <w:t>#</w:t>
            </w:r>
            <w:r w:rsidRPr="00D46683">
              <w:rPr>
                <w:rFonts w:cstheme="minorHAnsi"/>
                <w:b/>
                <w:sz w:val="26"/>
                <w:szCs w:val="26"/>
              </w:rPr>
              <w:t>2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122 E. Cox Street, Lovelady</w:t>
            </w:r>
          </w:p>
        </w:tc>
      </w:tr>
      <w:tr w:rsidR="00D46683" w:rsidRPr="00831448" w:rsidTr="000C16CA">
        <w:trPr>
          <w:trHeight w:val="96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7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Centro de Comunidad de Lovelady – Edificio </w:t>
            </w:r>
            <w:r w:rsidR="00B34D08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#</w:t>
            </w: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2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122 E. Cox Street, Lovelady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8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Liberty Hill United Methodist Church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594 CR 1585, Grapeland</w:t>
            </w:r>
          </w:p>
        </w:tc>
      </w:tr>
      <w:tr w:rsidR="00D46683" w:rsidRPr="00831448" w:rsidTr="000C16CA">
        <w:trPr>
          <w:trHeight w:val="111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Precinto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8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Unido Metodista de Liberty Hill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594 CR 1585, Grapeland</w:t>
            </w:r>
          </w:p>
        </w:tc>
      </w:tr>
      <w:tr w:rsidR="00D46683" w:rsidRPr="00831448" w:rsidTr="000C16CA">
        <w:trPr>
          <w:trHeight w:val="144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9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earson Chapel Baptist Church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693</w:t>
            </w:r>
            <w:r w:rsidR="00B832E7">
              <w:rPr>
                <w:rFonts w:cstheme="minorHAnsi"/>
                <w:b/>
                <w:sz w:val="26"/>
                <w:szCs w:val="26"/>
              </w:rPr>
              <w:t>3</w:t>
            </w:r>
            <w:r w:rsidRPr="00D46683">
              <w:rPr>
                <w:rFonts w:cstheme="minorHAnsi"/>
                <w:b/>
                <w:sz w:val="26"/>
                <w:szCs w:val="26"/>
              </w:rPr>
              <w:t xml:space="preserve"> FM 1280 W., Lovelady</w:t>
            </w:r>
          </w:p>
        </w:tc>
      </w:tr>
      <w:tr w:rsidR="00D46683" w:rsidRPr="00831448" w:rsidTr="000C16CA">
        <w:trPr>
          <w:trHeight w:val="91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9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En la Capilla de la Iglesia Bautista de Pearson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693</w:t>
            </w:r>
            <w:r w:rsidR="00B832E7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3</w:t>
            </w: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 FM 1280 W., Lovelady</w:t>
            </w:r>
          </w:p>
        </w:tc>
      </w:tr>
      <w:tr w:rsidR="00D46683" w:rsidRPr="00831448" w:rsidTr="000C16CA">
        <w:trPr>
          <w:trHeight w:val="144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10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Austonio Community Center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13108 FM 1280, Crockett</w:t>
            </w:r>
          </w:p>
        </w:tc>
      </w:tr>
      <w:tr w:rsidR="00D46683" w:rsidRPr="00831448" w:rsidTr="000C16CA">
        <w:trPr>
          <w:trHeight w:val="111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Precinto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10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 xml:space="preserve">Centro </w:t>
            </w: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Comunidad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de Austonio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13108 FM 1280, Crockett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11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Shady Grove Baptist Church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8261 FM 232, Crockett</w:t>
            </w:r>
          </w:p>
        </w:tc>
      </w:tr>
      <w:tr w:rsidR="00D46683" w:rsidRPr="00831448" w:rsidTr="000C16CA">
        <w:trPr>
          <w:trHeight w:val="96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11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Iglesia Bautista </w:t>
            </w:r>
            <w:proofErr w:type="spellStart"/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Shady</w:t>
            </w:r>
            <w:proofErr w:type="spellEnd"/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 Grove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8261 FM 232, Crockett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12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C761B9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proofErr w:type="spellStart"/>
            <w:r>
              <w:rPr>
                <w:rFonts w:cstheme="minorHAnsi"/>
                <w:b/>
                <w:sz w:val="26"/>
                <w:szCs w:val="26"/>
              </w:rPr>
              <w:t>Igles</w:t>
            </w:r>
            <w:r w:rsidR="0047167A">
              <w:rPr>
                <w:rFonts w:cstheme="minorHAnsi"/>
                <w:b/>
                <w:sz w:val="26"/>
                <w:szCs w:val="26"/>
              </w:rPr>
              <w:t>i</w:t>
            </w:r>
            <w:r>
              <w:rPr>
                <w:rFonts w:cstheme="minorHAnsi"/>
                <w:b/>
                <w:sz w:val="26"/>
                <w:szCs w:val="26"/>
              </w:rPr>
              <w:t>a</w:t>
            </w:r>
            <w:proofErr w:type="spellEnd"/>
            <w:r>
              <w:rPr>
                <w:rFonts w:cstheme="minorHAnsi"/>
                <w:b/>
                <w:sz w:val="26"/>
                <w:szCs w:val="26"/>
              </w:rPr>
              <w:t xml:space="preserve"> Cristiana de Belott </w:t>
            </w:r>
            <w:r w:rsidRPr="00277197">
              <w:rPr>
                <w:rFonts w:cstheme="minorHAnsi"/>
                <w:b/>
                <w:sz w:val="24"/>
                <w:szCs w:val="24"/>
              </w:rPr>
              <w:t>(</w:t>
            </w:r>
            <w:r w:rsidR="00D46683" w:rsidRPr="00277197">
              <w:rPr>
                <w:rFonts w:cstheme="minorHAnsi"/>
                <w:b/>
                <w:sz w:val="24"/>
                <w:szCs w:val="24"/>
              </w:rPr>
              <w:t>Belott Community Church</w:t>
            </w:r>
            <w:r w:rsidRPr="00277197">
              <w:rPr>
                <w:rFonts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9414 FM 1733, Grapeland</w:t>
            </w:r>
          </w:p>
        </w:tc>
      </w:tr>
      <w:tr w:rsidR="00D46683" w:rsidRPr="00831448" w:rsidTr="000C16CA">
        <w:trPr>
          <w:trHeight w:val="111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12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 xml:space="preserve">Iglesia </w:t>
            </w:r>
            <w:r w:rsidR="00277197">
              <w:rPr>
                <w:rFonts w:cstheme="minorHAnsi"/>
                <w:i/>
                <w:sz w:val="24"/>
                <w:szCs w:val="24"/>
                <w:lang w:val="es-MX"/>
              </w:rPr>
              <w:t xml:space="preserve">Cristiana </w:t>
            </w: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de Belott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9414 FM 1733, Grapeland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14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Wilcox Community Center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350 FM 2663, Latexo</w:t>
            </w:r>
          </w:p>
        </w:tc>
      </w:tr>
      <w:tr w:rsidR="00D46683" w:rsidRPr="00831448" w:rsidTr="000C16CA">
        <w:trPr>
          <w:trHeight w:val="96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14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Centro de Comunidad de Wilcox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350 FM 2663, Latexo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15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Mt. Zion Baptist Church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12202 FM 229, Grapeland</w:t>
            </w:r>
          </w:p>
        </w:tc>
      </w:tr>
      <w:tr w:rsidR="00D46683" w:rsidRPr="00831448" w:rsidTr="000C16CA">
        <w:trPr>
          <w:trHeight w:val="111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Precinto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15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Iglesia Bautista de Mt. Zion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12202 FM 229, Grapeland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16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San Pedro Baptist Church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10733 FM 2022 N., Grapeland</w:t>
            </w:r>
          </w:p>
        </w:tc>
      </w:tr>
      <w:tr w:rsidR="00D46683" w:rsidRPr="00831448" w:rsidTr="000C16CA">
        <w:trPr>
          <w:trHeight w:val="96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16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Iglesia Bautista de San Pedro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17033 FM 2022 N., Grapeland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17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Weldon Baptist Church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11812 FM 230, Lovelady</w:t>
            </w:r>
          </w:p>
        </w:tc>
      </w:tr>
      <w:tr w:rsidR="00D46683" w:rsidRPr="00831448" w:rsidTr="000C16CA">
        <w:trPr>
          <w:trHeight w:val="115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17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502B67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Iglesia</w:t>
            </w:r>
            <w:r w:rsidR="00D46683" w:rsidRPr="00D46683">
              <w:rPr>
                <w:rFonts w:cstheme="minorHAnsi"/>
                <w:i/>
                <w:sz w:val="24"/>
                <w:szCs w:val="24"/>
              </w:rPr>
              <w:t xml:space="preserve"> Bautista de Weldon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11812 FM 230, Lovelady</w:t>
            </w:r>
          </w:p>
        </w:tc>
      </w:tr>
      <w:tr w:rsidR="00D46683" w:rsidRPr="00831448" w:rsidTr="000C16CA">
        <w:trPr>
          <w:trHeight w:val="144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 xml:space="preserve">Precinct 18 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Holly Community Center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393 CR 4230, Lovelady</w:t>
            </w:r>
          </w:p>
        </w:tc>
      </w:tr>
      <w:tr w:rsidR="00D46683" w:rsidRPr="00831448" w:rsidTr="000C16CA">
        <w:trPr>
          <w:trHeight w:val="96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18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Centro de Comunitario de Holly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393 FR 4230, Lovelady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19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First Baptist Church Kennard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300 Carson Street, Kennard</w:t>
            </w:r>
          </w:p>
        </w:tc>
      </w:tr>
      <w:tr w:rsidR="00D46683" w:rsidRPr="00831448" w:rsidTr="000C16CA">
        <w:trPr>
          <w:trHeight w:val="111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Precinto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19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Primera Iglesia Bautista Kennard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300 Carson Street, Kennard</w:t>
            </w:r>
          </w:p>
        </w:tc>
      </w:tr>
      <w:tr w:rsidR="00D46683" w:rsidRPr="00D46683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20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Weches Fire Station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19638 State Hwy. 21 E., Grapeland</w:t>
            </w:r>
          </w:p>
        </w:tc>
      </w:tr>
      <w:tr w:rsidR="00D46683" w:rsidRPr="00831448" w:rsidTr="000C16CA">
        <w:trPr>
          <w:trHeight w:val="96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20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502B67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Estación de</w:t>
            </w:r>
            <w:r w:rsidR="00D46683"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 Bomberos de Weches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 xml:space="preserve">19638 State </w:t>
            </w:r>
            <w:proofErr w:type="spellStart"/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Hwy</w:t>
            </w:r>
            <w:proofErr w:type="spellEnd"/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. 21 E., Grapeland</w:t>
            </w:r>
          </w:p>
        </w:tc>
      </w:tr>
      <w:tr w:rsidR="00D46683" w:rsidRPr="00831448" w:rsidTr="000C16CA">
        <w:trPr>
          <w:trHeight w:val="139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21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Ratcliff Senior Center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376 First Street, Ratcliff</w:t>
            </w:r>
          </w:p>
        </w:tc>
      </w:tr>
      <w:tr w:rsidR="00D46683" w:rsidRPr="00831448" w:rsidTr="000C16CA">
        <w:trPr>
          <w:trHeight w:val="78"/>
        </w:trPr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Precinto</w:t>
            </w:r>
            <w:r w:rsidRPr="00D46683">
              <w:rPr>
                <w:rFonts w:cstheme="minorHAnsi"/>
                <w:i/>
                <w:sz w:val="24"/>
                <w:szCs w:val="24"/>
              </w:rPr>
              <w:t xml:space="preserve"> 21</w:t>
            </w:r>
          </w:p>
        </w:tc>
        <w:tc>
          <w:tcPr>
            <w:tcW w:w="585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 xml:space="preserve">Centro </w:t>
            </w:r>
            <w:r w:rsidR="00083FDE">
              <w:rPr>
                <w:rFonts w:cstheme="minorHAnsi"/>
                <w:i/>
                <w:sz w:val="24"/>
                <w:szCs w:val="24"/>
                <w:lang w:val="es-MX"/>
              </w:rPr>
              <w:t xml:space="preserve">para personas mayores </w:t>
            </w:r>
            <w:r w:rsidRPr="00D46683">
              <w:rPr>
                <w:rFonts w:cstheme="minorHAnsi"/>
                <w:i/>
                <w:sz w:val="24"/>
                <w:szCs w:val="24"/>
                <w:lang w:val="es-MX"/>
              </w:rPr>
              <w:t>de Ratcliff</w:t>
            </w:r>
          </w:p>
        </w:tc>
        <w:tc>
          <w:tcPr>
            <w:tcW w:w="3960" w:type="dxa"/>
            <w:shd w:val="clear" w:color="auto" w:fill="BFBFBF" w:themeFill="background1" w:themeFillShade="BF"/>
            <w:vAlign w:val="center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sz w:val="24"/>
                <w:szCs w:val="24"/>
              </w:rPr>
              <w:t>376 First Street, Ratcliff</w:t>
            </w:r>
          </w:p>
        </w:tc>
      </w:tr>
      <w:tr w:rsidR="00D46683" w:rsidRPr="00831448" w:rsidTr="000C16CA">
        <w:trPr>
          <w:trHeight w:val="283"/>
        </w:trPr>
        <w:tc>
          <w:tcPr>
            <w:tcW w:w="144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recinct 22</w:t>
            </w:r>
          </w:p>
        </w:tc>
        <w:tc>
          <w:tcPr>
            <w:tcW w:w="5850" w:type="dxa"/>
            <w:shd w:val="clear" w:color="auto" w:fill="auto"/>
            <w:vAlign w:val="center"/>
          </w:tcPr>
          <w:p w:rsidR="00D46683" w:rsidRPr="00D46683" w:rsidRDefault="00D46683" w:rsidP="000C16CA">
            <w:pPr>
              <w:pStyle w:val="NoSpacing"/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Porter Springs Fellowship &amp; Outreach Center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D46683" w:rsidRPr="00D46683" w:rsidRDefault="00D46683" w:rsidP="000C16CA">
            <w:pPr>
              <w:spacing w:line="276" w:lineRule="auto"/>
              <w:rPr>
                <w:rFonts w:cstheme="minorHAnsi"/>
                <w:b/>
                <w:sz w:val="26"/>
                <w:szCs w:val="26"/>
              </w:rPr>
            </w:pPr>
            <w:r w:rsidRPr="00D46683">
              <w:rPr>
                <w:rFonts w:cstheme="minorHAnsi"/>
                <w:b/>
                <w:sz w:val="26"/>
                <w:szCs w:val="26"/>
              </w:rPr>
              <w:t>2611 FM 132, Crockett</w:t>
            </w:r>
          </w:p>
        </w:tc>
      </w:tr>
      <w:tr w:rsidR="00D46683" w:rsidRPr="00831448" w:rsidTr="000C16CA">
        <w:trPr>
          <w:trHeight w:val="96"/>
        </w:trPr>
        <w:tc>
          <w:tcPr>
            <w:tcW w:w="144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Precinto 22</w:t>
            </w:r>
          </w:p>
        </w:tc>
        <w:tc>
          <w:tcPr>
            <w:tcW w:w="585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  <w:lang w:val="es-MX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Centro De Compañerismo Y Alcance De Porter Springs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:rsidR="00D46683" w:rsidRPr="00D46683" w:rsidRDefault="00D46683" w:rsidP="000C16CA">
            <w:pPr>
              <w:rPr>
                <w:rFonts w:cstheme="minorHAnsi"/>
                <w:i/>
                <w:sz w:val="24"/>
                <w:szCs w:val="24"/>
              </w:rPr>
            </w:pPr>
            <w:r w:rsidRPr="00D46683">
              <w:rPr>
                <w:rFonts w:cstheme="minorHAnsi"/>
                <w:i/>
                <w:color w:val="212121"/>
                <w:sz w:val="24"/>
                <w:szCs w:val="24"/>
                <w:lang w:val="es-ES"/>
              </w:rPr>
              <w:t>2611 FM 132, Crockett</w:t>
            </w:r>
          </w:p>
        </w:tc>
      </w:tr>
    </w:tbl>
    <w:p w:rsidR="00D46683" w:rsidRPr="00D46683" w:rsidRDefault="00D46683" w:rsidP="00345E6B">
      <w:pPr>
        <w:pStyle w:val="NoSpacing"/>
        <w:rPr>
          <w:b/>
          <w:sz w:val="20"/>
          <w:szCs w:val="20"/>
        </w:rPr>
      </w:pPr>
    </w:p>
    <w:p w:rsidR="00C322FA" w:rsidRDefault="00345E6B" w:rsidP="00BB43BD">
      <w:pPr>
        <w:pStyle w:val="NoSpacing"/>
        <w:spacing w:after="60"/>
        <w:rPr>
          <w:b/>
          <w:sz w:val="32"/>
          <w:szCs w:val="32"/>
        </w:rPr>
      </w:pPr>
      <w:r w:rsidRPr="00325CC3">
        <w:rPr>
          <w:b/>
          <w:sz w:val="32"/>
          <w:szCs w:val="32"/>
        </w:rPr>
        <w:t xml:space="preserve">If you have any comments or concerns please contact the Houston County Elections Administrator – </w:t>
      </w:r>
      <w:r w:rsidR="007F4E5F" w:rsidRPr="00325CC3">
        <w:rPr>
          <w:b/>
          <w:i/>
          <w:sz w:val="32"/>
          <w:szCs w:val="32"/>
        </w:rPr>
        <w:t>Cynthia Lum</w:t>
      </w:r>
      <w:r w:rsidRPr="00325CC3">
        <w:rPr>
          <w:b/>
          <w:sz w:val="32"/>
          <w:szCs w:val="32"/>
        </w:rPr>
        <w:t xml:space="preserve"> @</w:t>
      </w:r>
      <w:r w:rsidR="00325CC3">
        <w:rPr>
          <w:b/>
          <w:sz w:val="32"/>
          <w:szCs w:val="32"/>
        </w:rPr>
        <w:t xml:space="preserve"> </w:t>
      </w:r>
      <w:r w:rsidRPr="00325CC3">
        <w:rPr>
          <w:b/>
          <w:sz w:val="32"/>
          <w:szCs w:val="32"/>
        </w:rPr>
        <w:t>(936) 544-3255 ext. 243.</w:t>
      </w:r>
    </w:p>
    <w:p w:rsidR="00345E6B" w:rsidRPr="00325CC3" w:rsidRDefault="00C322FA" w:rsidP="00A85FD3">
      <w:pPr>
        <w:pStyle w:val="HTMLPreformatted"/>
        <w:shd w:val="clear" w:color="auto" w:fill="FFFFFF"/>
        <w:rPr>
          <w:b/>
          <w:sz w:val="32"/>
          <w:szCs w:val="32"/>
        </w:rPr>
      </w:pPr>
      <w:r w:rsidRPr="00C322FA">
        <w:rPr>
          <w:rFonts w:ascii="inherit" w:hAnsi="inherit"/>
          <w:color w:val="212121"/>
          <w:sz w:val="22"/>
          <w:szCs w:val="22"/>
          <w:lang w:val="es-ES"/>
        </w:rPr>
        <w:t>Si tiene algún comentario o inquietud, comuníquese con el Administrador de Elecciones del Condado de Houston - Cynthia Lum @ (936) 544-3255 ext. 243.</w:t>
      </w:r>
    </w:p>
    <w:sectPr w:rsidR="00345E6B" w:rsidRPr="00325CC3" w:rsidSect="00D46683">
      <w:footerReference w:type="default" r:id="rId7"/>
      <w:pgSz w:w="12240" w:h="20160" w:code="5"/>
      <w:pgMar w:top="288" w:right="720" w:bottom="288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635A" w:rsidRDefault="0016635A" w:rsidP="0016635A">
      <w:pPr>
        <w:spacing w:after="0" w:line="240" w:lineRule="auto"/>
      </w:pPr>
      <w:r>
        <w:separator/>
      </w:r>
    </w:p>
  </w:endnote>
  <w:endnote w:type="continuationSeparator" w:id="0">
    <w:p w:rsidR="0016635A" w:rsidRDefault="0016635A" w:rsidP="001663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635A" w:rsidRDefault="0016635A" w:rsidP="0016635A">
    <w:pPr>
      <w:pStyle w:val="Footer"/>
      <w:jc w:val="right"/>
    </w:pPr>
    <w:r>
      <w:t xml:space="preserve">Effective </w:t>
    </w:r>
    <w:r w:rsidR="00B832E7">
      <w:t>January</w:t>
    </w:r>
    <w:r w:rsidR="009E77EE">
      <w:t xml:space="preserve"> 1</w:t>
    </w:r>
    <w:r>
      <w:t>, 202</w:t>
    </w:r>
    <w:r w:rsidR="00B832E7">
      <w:t>4</w:t>
    </w:r>
  </w:p>
  <w:p w:rsidR="0016635A" w:rsidRDefault="001663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635A" w:rsidRDefault="0016635A" w:rsidP="0016635A">
      <w:pPr>
        <w:spacing w:after="0" w:line="240" w:lineRule="auto"/>
      </w:pPr>
      <w:r>
        <w:separator/>
      </w:r>
    </w:p>
  </w:footnote>
  <w:footnote w:type="continuationSeparator" w:id="0">
    <w:p w:rsidR="0016635A" w:rsidRDefault="0016635A" w:rsidP="001663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2542AF"/>
    <w:multiLevelType w:val="multilevel"/>
    <w:tmpl w:val="C9B0F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7MwNzUxMra0NDdS0lEKTi0uzszPAykwNKgFAHEBefotAAAA"/>
  </w:docVars>
  <w:rsids>
    <w:rsidRoot w:val="00B65644"/>
    <w:rsid w:val="000021F4"/>
    <w:rsid w:val="00083FDE"/>
    <w:rsid w:val="00092284"/>
    <w:rsid w:val="000D57BF"/>
    <w:rsid w:val="000D7F3A"/>
    <w:rsid w:val="00144EDF"/>
    <w:rsid w:val="0015688F"/>
    <w:rsid w:val="0016635A"/>
    <w:rsid w:val="00203CF1"/>
    <w:rsid w:val="00240905"/>
    <w:rsid w:val="00244FBA"/>
    <w:rsid w:val="0026223E"/>
    <w:rsid w:val="00264250"/>
    <w:rsid w:val="00277197"/>
    <w:rsid w:val="002D1D0A"/>
    <w:rsid w:val="002E1266"/>
    <w:rsid w:val="002E54EA"/>
    <w:rsid w:val="00325CC3"/>
    <w:rsid w:val="00345E6B"/>
    <w:rsid w:val="003546EC"/>
    <w:rsid w:val="00357562"/>
    <w:rsid w:val="00372A85"/>
    <w:rsid w:val="003E7C7B"/>
    <w:rsid w:val="00405076"/>
    <w:rsid w:val="00415197"/>
    <w:rsid w:val="00457E14"/>
    <w:rsid w:val="0047167A"/>
    <w:rsid w:val="004B5893"/>
    <w:rsid w:val="004B5DDB"/>
    <w:rsid w:val="00502B67"/>
    <w:rsid w:val="005142AF"/>
    <w:rsid w:val="00555144"/>
    <w:rsid w:val="0060464A"/>
    <w:rsid w:val="006123BC"/>
    <w:rsid w:val="0065370C"/>
    <w:rsid w:val="006E4834"/>
    <w:rsid w:val="007862B8"/>
    <w:rsid w:val="007E3807"/>
    <w:rsid w:val="007E50D4"/>
    <w:rsid w:val="007F4E5F"/>
    <w:rsid w:val="00861C58"/>
    <w:rsid w:val="008E62C9"/>
    <w:rsid w:val="0095535B"/>
    <w:rsid w:val="009E77EE"/>
    <w:rsid w:val="00A12369"/>
    <w:rsid w:val="00A5307A"/>
    <w:rsid w:val="00A7741A"/>
    <w:rsid w:val="00A80293"/>
    <w:rsid w:val="00A85FD3"/>
    <w:rsid w:val="00B1121E"/>
    <w:rsid w:val="00B34D08"/>
    <w:rsid w:val="00B351A3"/>
    <w:rsid w:val="00B65644"/>
    <w:rsid w:val="00B77FCA"/>
    <w:rsid w:val="00B832E7"/>
    <w:rsid w:val="00BB43BD"/>
    <w:rsid w:val="00C21983"/>
    <w:rsid w:val="00C23171"/>
    <w:rsid w:val="00C322FA"/>
    <w:rsid w:val="00C761B9"/>
    <w:rsid w:val="00CB1B3A"/>
    <w:rsid w:val="00CC5F47"/>
    <w:rsid w:val="00CD0B56"/>
    <w:rsid w:val="00D46683"/>
    <w:rsid w:val="00D63F87"/>
    <w:rsid w:val="00D64995"/>
    <w:rsid w:val="00DC18F9"/>
    <w:rsid w:val="00E26263"/>
    <w:rsid w:val="00E27409"/>
    <w:rsid w:val="00E67C56"/>
    <w:rsid w:val="00ED2B58"/>
    <w:rsid w:val="00F0052E"/>
    <w:rsid w:val="00F62E34"/>
    <w:rsid w:val="00F84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9479F"/>
  <w15:docId w15:val="{FE82D550-55D8-42CC-A1AF-5DEB8F7CF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5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65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51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1A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77F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77FCA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66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35A"/>
  </w:style>
  <w:style w:type="paragraph" w:styleId="Footer">
    <w:name w:val="footer"/>
    <w:basedOn w:val="Normal"/>
    <w:link w:val="FooterChar"/>
    <w:uiPriority w:val="99"/>
    <w:unhideWhenUsed/>
    <w:rsid w:val="00166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3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06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ritz</dc:creator>
  <cp:lastModifiedBy>Cindy Lum</cp:lastModifiedBy>
  <cp:revision>7</cp:revision>
  <cp:lastPrinted>2018-07-27T16:19:00Z</cp:lastPrinted>
  <dcterms:created xsi:type="dcterms:W3CDTF">2023-12-06T17:47:00Z</dcterms:created>
  <dcterms:modified xsi:type="dcterms:W3CDTF">2024-01-05T18:56:00Z</dcterms:modified>
</cp:coreProperties>
</file>